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AEA0E" w14:textId="2B6EFA48" w:rsidR="004E313C" w:rsidRDefault="004E313C" w:rsidP="004F19FC">
      <w:pPr>
        <w:jc w:val="center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45BB2" wp14:editId="7FBE96B3">
                <wp:simplePos x="0" y="0"/>
                <wp:positionH relativeFrom="column">
                  <wp:posOffset>-2086610</wp:posOffset>
                </wp:positionH>
                <wp:positionV relativeFrom="paragraph">
                  <wp:posOffset>-357505</wp:posOffset>
                </wp:positionV>
                <wp:extent cx="9427210" cy="1248714"/>
                <wp:effectExtent l="0" t="0" r="21590" b="2794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27210" cy="124871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E6BB8" w14:textId="77777777" w:rsidR="004E313C" w:rsidRDefault="004E313C" w:rsidP="004E313C">
                            <w:pPr>
                              <w:pStyle w:val="Heading1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Deltona Adventist school </w:t>
                            </w:r>
                          </w:p>
                          <w:p w14:paraId="780756B2" w14:textId="7EF455F3" w:rsidR="004E313C" w:rsidRPr="00DC5C8D" w:rsidRDefault="004E313C" w:rsidP="004E313C">
                            <w:pPr>
                              <w:pStyle w:val="Heading1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2022-2023 6-8</w:t>
                            </w:r>
                            <w:r w:rsidRPr="004E313C">
                              <w:rPr>
                                <w:rFonts w:ascii="Comic Sans MS" w:hAnsi="Comic Sans MS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 grade</w:t>
                            </w:r>
                            <w:r w:rsidRPr="00DC5C8D">
                              <w:rPr>
                                <w:rFonts w:ascii="Comic Sans MS" w:hAnsi="Comic Sans MS"/>
                              </w:rPr>
                              <w:t xml:space="preserve"> SCHOOL SUPPLY LIST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845BB2" id="Rectangle 2" o:spid="_x0000_s1026" style="position:absolute;left:0;text-align:left;margin-left:-164.3pt;margin-top:-28.15pt;width:742.3pt;height:98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" fillcolor="#95b3d7 [1940]" strokecolor="#365f91 [2404]">
                <v:textbox>
                  <w:txbxContent>
                    <w:p w14:paraId="46CE6BB8" w14:textId="77777777" w:rsidR="004E313C" w:rsidRDefault="004E313C" w:rsidP="004E313C">
                      <w:pPr>
                        <w:pStyle w:val="Heading1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Deltona Adventist school </w:t>
                      </w:r>
                    </w:p>
                    <w:p w14:paraId="780756B2" w14:textId="7EF455F3" w:rsidR="004E313C" w:rsidRPr="00DC5C8D" w:rsidRDefault="004E313C" w:rsidP="004E313C">
                      <w:pPr>
                        <w:pStyle w:val="Heading1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2022-2023 6-8</w:t>
                      </w:r>
                      <w:r w:rsidRPr="004E313C">
                        <w:rPr>
                          <w:rFonts w:ascii="Comic Sans MS" w:hAnsi="Comic Sans MS"/>
                          <w:vertAlign w:val="superscript"/>
                        </w:rPr>
                        <w:t>th</w:t>
                      </w:r>
                      <w:r>
                        <w:rPr>
                          <w:rFonts w:ascii="Comic Sans MS" w:hAnsi="Comic Sans MS"/>
                        </w:rPr>
                        <w:t xml:space="preserve"> grade</w:t>
                      </w:r>
                      <w:r w:rsidRPr="00DC5C8D">
                        <w:rPr>
                          <w:rFonts w:ascii="Comic Sans MS" w:hAnsi="Comic Sans MS"/>
                        </w:rPr>
                        <w:t xml:space="preserve"> SCHOOL SUPPLY LIST</w:t>
                      </w:r>
                    </w:p>
                  </w:txbxContent>
                </v:textbox>
              </v:rect>
            </w:pict>
          </mc:Fallback>
        </mc:AlternateContent>
      </w:r>
    </w:p>
    <w:p w14:paraId="1345499B" w14:textId="77777777" w:rsidR="004E313C" w:rsidRDefault="004E313C" w:rsidP="004F19FC">
      <w:pPr>
        <w:jc w:val="center"/>
        <w:rPr>
          <w:b/>
          <w:sz w:val="24"/>
        </w:rPr>
      </w:pPr>
    </w:p>
    <w:p w14:paraId="0EEA5594" w14:textId="77777777" w:rsidR="004E313C" w:rsidRDefault="004E313C" w:rsidP="004F19FC">
      <w:pPr>
        <w:jc w:val="center"/>
        <w:rPr>
          <w:b/>
          <w:sz w:val="24"/>
        </w:rPr>
      </w:pPr>
    </w:p>
    <w:p w14:paraId="68FAAD29" w14:textId="6014ADD0" w:rsidR="000A08B9" w:rsidRPr="004E313C" w:rsidRDefault="000A08B9" w:rsidP="004E313C">
      <w:pPr>
        <w:rPr>
          <w:b/>
          <w:sz w:val="24"/>
          <w:u w:val="single"/>
        </w:rPr>
        <w:sectPr w:rsidR="000A08B9" w:rsidRPr="004E313C" w:rsidSect="00367982">
          <w:pgSz w:w="12240" w:h="15840"/>
          <w:pgMar w:top="1440" w:right="2160" w:bottom="1440" w:left="2160" w:header="720" w:footer="720" w:gutter="0"/>
          <w:cols w:space="720"/>
          <w:docGrid w:linePitch="360"/>
        </w:sectPr>
      </w:pPr>
    </w:p>
    <w:p w14:paraId="73D1DA81" w14:textId="77777777" w:rsidR="008F17C5" w:rsidRDefault="008F17C5" w:rsidP="008F17C5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Bible</w:t>
      </w:r>
    </w:p>
    <w:p w14:paraId="54B8742F" w14:textId="77777777" w:rsidR="008F17C5" w:rsidRPr="008F17C5" w:rsidRDefault="008F17C5" w:rsidP="008F17C5">
      <w:pPr>
        <w:pStyle w:val="ListParagraph"/>
        <w:numPr>
          <w:ilvl w:val="1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NIV</w:t>
      </w:r>
    </w:p>
    <w:p w14:paraId="434E0983" w14:textId="7654A864" w:rsidR="00BB4EF7" w:rsidRPr="003E2DA7" w:rsidRDefault="00C96AF0" w:rsidP="00BB4EF7">
      <w:pPr>
        <w:pStyle w:val="ListParagraph"/>
        <w:numPr>
          <w:ilvl w:val="0"/>
          <w:numId w:val="1"/>
        </w:numPr>
        <w:spacing w:after="100" w:line="240" w:lineRule="auto"/>
        <w:rPr>
          <w:b/>
          <w:bCs/>
          <w:sz w:val="24"/>
        </w:rPr>
      </w:pPr>
      <w:r w:rsidRPr="003E2DA7">
        <w:rPr>
          <w:b/>
          <w:bCs/>
          <w:sz w:val="24"/>
        </w:rPr>
        <w:t xml:space="preserve">1 </w:t>
      </w:r>
      <w:r w:rsidR="003E2DA7" w:rsidRPr="003E2DA7">
        <w:rPr>
          <w:b/>
          <w:bCs/>
          <w:sz w:val="24"/>
        </w:rPr>
        <w:t>2021-2022 Planner</w:t>
      </w:r>
    </w:p>
    <w:p w14:paraId="23CFC9A6" w14:textId="77777777" w:rsidR="00C96AF0" w:rsidRPr="00C96AF0" w:rsidRDefault="00367982" w:rsidP="00C96AF0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24</w:t>
      </w:r>
      <w:r w:rsidR="00C12512" w:rsidRPr="000A08B9">
        <w:rPr>
          <w:sz w:val="24"/>
        </w:rPr>
        <w:t xml:space="preserve"> Pencils</w:t>
      </w:r>
      <w:r w:rsidR="00E83C83" w:rsidRPr="000A08B9">
        <w:rPr>
          <w:sz w:val="24"/>
        </w:rPr>
        <w:t xml:space="preserve"> </w:t>
      </w:r>
    </w:p>
    <w:p w14:paraId="75779DB9" w14:textId="22000747" w:rsidR="0094078D" w:rsidRPr="0094078D" w:rsidRDefault="003E2DA7" w:rsidP="0094078D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20</w:t>
      </w:r>
      <w:r w:rsidR="00C12512" w:rsidRPr="000A08B9">
        <w:rPr>
          <w:sz w:val="24"/>
        </w:rPr>
        <w:t xml:space="preserve"> dry erase markers </w:t>
      </w:r>
    </w:p>
    <w:p w14:paraId="08EAB9CC" w14:textId="77777777" w:rsidR="0094078D" w:rsidRPr="003E2DA7" w:rsidRDefault="0094078D" w:rsidP="0096694F">
      <w:pPr>
        <w:pStyle w:val="ListParagraph"/>
        <w:numPr>
          <w:ilvl w:val="1"/>
          <w:numId w:val="1"/>
        </w:numPr>
        <w:spacing w:after="100" w:line="240" w:lineRule="auto"/>
        <w:rPr>
          <w:b/>
          <w:bCs/>
          <w:sz w:val="24"/>
        </w:rPr>
      </w:pPr>
      <w:r w:rsidRPr="003E2DA7">
        <w:rPr>
          <w:b/>
          <w:bCs/>
          <w:sz w:val="24"/>
        </w:rPr>
        <w:t>Expo Brand</w:t>
      </w:r>
    </w:p>
    <w:p w14:paraId="2FE676B1" w14:textId="2B14A6B9" w:rsidR="0094078D" w:rsidRDefault="00C96AF0" w:rsidP="000A08B9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6</w:t>
      </w:r>
      <w:r w:rsidR="00367982">
        <w:rPr>
          <w:sz w:val="24"/>
        </w:rPr>
        <w:t xml:space="preserve"> plastic</w:t>
      </w:r>
      <w:r>
        <w:rPr>
          <w:sz w:val="24"/>
        </w:rPr>
        <w:t xml:space="preserve"> </w:t>
      </w:r>
      <w:r w:rsidR="004E313C">
        <w:rPr>
          <w:sz w:val="24"/>
        </w:rPr>
        <w:t>three-ring</w:t>
      </w:r>
      <w:r>
        <w:rPr>
          <w:sz w:val="24"/>
        </w:rPr>
        <w:t xml:space="preserve"> </w:t>
      </w:r>
      <w:r w:rsidR="00367982">
        <w:rPr>
          <w:sz w:val="24"/>
        </w:rPr>
        <w:t>pocket folders</w:t>
      </w:r>
    </w:p>
    <w:p w14:paraId="376424E4" w14:textId="6403CE4F" w:rsidR="00C96AF0" w:rsidRDefault="004E313C" w:rsidP="00C96AF0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Three-</w:t>
      </w:r>
      <w:r w:rsidR="00B120CA">
        <w:rPr>
          <w:sz w:val="24"/>
        </w:rPr>
        <w:t>ringing</w:t>
      </w:r>
      <w:r w:rsidR="008F17C5">
        <w:rPr>
          <w:sz w:val="24"/>
        </w:rPr>
        <w:t xml:space="preserve"> binder</w:t>
      </w:r>
      <w:r w:rsidR="00C96AF0">
        <w:rPr>
          <w:sz w:val="24"/>
        </w:rPr>
        <w:t xml:space="preserve"> </w:t>
      </w:r>
      <w:r>
        <w:rPr>
          <w:sz w:val="24"/>
        </w:rPr>
        <w:t>organizers</w:t>
      </w:r>
    </w:p>
    <w:p w14:paraId="17E80856" w14:textId="77777777" w:rsidR="008F17C5" w:rsidRDefault="008F17C5" w:rsidP="008F17C5">
      <w:pPr>
        <w:pStyle w:val="ListParagraph"/>
        <w:numPr>
          <w:ilvl w:val="1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Make sure it is large enough to hold plenty of work.</w:t>
      </w:r>
    </w:p>
    <w:p w14:paraId="3B9485FD" w14:textId="77777777" w:rsidR="00C12512" w:rsidRDefault="0094078D" w:rsidP="00C96AF0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 w:rsidRPr="00C96AF0">
        <w:rPr>
          <w:sz w:val="24"/>
        </w:rPr>
        <w:t>Colored pencils</w:t>
      </w:r>
      <w:r w:rsidR="00C12512" w:rsidRPr="00C96AF0">
        <w:rPr>
          <w:sz w:val="24"/>
        </w:rPr>
        <w:t xml:space="preserve"> </w:t>
      </w:r>
    </w:p>
    <w:p w14:paraId="4BE4FDF8" w14:textId="77777777" w:rsidR="00C96AF0" w:rsidRDefault="00C96AF0" w:rsidP="00C96AF0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Pencil Sharpener</w:t>
      </w:r>
    </w:p>
    <w:p w14:paraId="2AF002BD" w14:textId="77777777" w:rsidR="00C96AF0" w:rsidRDefault="00C96AF0" w:rsidP="00C96AF0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2 Packs of lined paper</w:t>
      </w:r>
    </w:p>
    <w:p w14:paraId="54A5D8DC" w14:textId="77777777" w:rsidR="00C96AF0" w:rsidRDefault="00C96AF0" w:rsidP="00C96AF0">
      <w:pPr>
        <w:pStyle w:val="ListParagraph"/>
        <w:numPr>
          <w:ilvl w:val="1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College or Wide Rule</w:t>
      </w:r>
    </w:p>
    <w:p w14:paraId="797D65B5" w14:textId="77777777" w:rsidR="00C96AF0" w:rsidRDefault="008F17C5" w:rsidP="00C96AF0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4</w:t>
      </w:r>
      <w:r w:rsidR="00C96AF0">
        <w:rPr>
          <w:sz w:val="24"/>
        </w:rPr>
        <w:t xml:space="preserve"> Composition Notebook</w:t>
      </w:r>
    </w:p>
    <w:p w14:paraId="5AB3BF46" w14:textId="77777777" w:rsidR="00C96AF0" w:rsidRDefault="00C96AF0" w:rsidP="00C96AF0">
      <w:pPr>
        <w:pStyle w:val="ListParagraph"/>
        <w:numPr>
          <w:ilvl w:val="1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College Rule</w:t>
      </w:r>
    </w:p>
    <w:p w14:paraId="3CBDB746" w14:textId="77777777" w:rsidR="00C96AF0" w:rsidRDefault="00C96AF0" w:rsidP="00C96AF0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Pack of Multi-colored In</w:t>
      </w:r>
      <w:r w:rsidR="008F17C5">
        <w:rPr>
          <w:sz w:val="24"/>
        </w:rPr>
        <w:t>k</w:t>
      </w:r>
      <w:r>
        <w:rPr>
          <w:sz w:val="24"/>
        </w:rPr>
        <w:t xml:space="preserve"> Pens</w:t>
      </w:r>
    </w:p>
    <w:p w14:paraId="552CBFE9" w14:textId="67AD6787" w:rsidR="00F8518B" w:rsidRDefault="00F8518B" w:rsidP="00F8518B">
      <w:pPr>
        <w:pStyle w:val="ListParagraph"/>
        <w:numPr>
          <w:ilvl w:val="1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Red, blue, black</w:t>
      </w:r>
      <w:r w:rsidR="004E313C">
        <w:rPr>
          <w:sz w:val="24"/>
        </w:rPr>
        <w:t>,</w:t>
      </w:r>
      <w:r>
        <w:rPr>
          <w:sz w:val="24"/>
        </w:rPr>
        <w:t xml:space="preserve"> and green preferred. </w:t>
      </w:r>
    </w:p>
    <w:p w14:paraId="30CB326D" w14:textId="3A33B330" w:rsidR="008F17C5" w:rsidRPr="003E2DA7" w:rsidRDefault="003E2DA7" w:rsidP="00C96AF0">
      <w:pPr>
        <w:pStyle w:val="ListParagraph"/>
        <w:numPr>
          <w:ilvl w:val="0"/>
          <w:numId w:val="1"/>
        </w:numPr>
        <w:spacing w:after="100" w:line="240" w:lineRule="auto"/>
        <w:rPr>
          <w:b/>
          <w:bCs/>
          <w:sz w:val="24"/>
        </w:rPr>
      </w:pPr>
      <w:r w:rsidRPr="003E2DA7">
        <w:rPr>
          <w:b/>
          <w:bCs/>
          <w:sz w:val="24"/>
        </w:rPr>
        <w:t>3</w:t>
      </w:r>
      <w:r w:rsidR="008F17C5" w:rsidRPr="003E2DA7">
        <w:rPr>
          <w:b/>
          <w:bCs/>
          <w:sz w:val="24"/>
        </w:rPr>
        <w:t xml:space="preserve"> Packs of Blank 3X5 index cards.</w:t>
      </w:r>
    </w:p>
    <w:p w14:paraId="7E5A3ED5" w14:textId="77777777" w:rsidR="008F17C5" w:rsidRPr="008F17C5" w:rsidRDefault="00C96AF0" w:rsidP="008F17C5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Markers</w:t>
      </w:r>
    </w:p>
    <w:p w14:paraId="3DB79EB4" w14:textId="36CEF7C6" w:rsidR="008F17C5" w:rsidRPr="003E2DA7" w:rsidRDefault="00C96AF0" w:rsidP="003E2DA7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Crayons</w:t>
      </w:r>
    </w:p>
    <w:p w14:paraId="485022AD" w14:textId="77777777" w:rsidR="008F17C5" w:rsidRDefault="008F17C5" w:rsidP="00C96AF0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Compass</w:t>
      </w:r>
    </w:p>
    <w:p w14:paraId="454F2508" w14:textId="77777777" w:rsidR="008F17C5" w:rsidRPr="003E2DA7" w:rsidRDefault="008F17C5" w:rsidP="00C96AF0">
      <w:pPr>
        <w:pStyle w:val="ListParagraph"/>
        <w:numPr>
          <w:ilvl w:val="0"/>
          <w:numId w:val="1"/>
        </w:numPr>
        <w:spacing w:after="100" w:line="240" w:lineRule="auto"/>
        <w:rPr>
          <w:b/>
          <w:bCs/>
          <w:sz w:val="24"/>
        </w:rPr>
      </w:pPr>
      <w:r w:rsidRPr="003E2DA7">
        <w:rPr>
          <w:b/>
          <w:bCs/>
          <w:sz w:val="24"/>
        </w:rPr>
        <w:t>Protractor</w:t>
      </w:r>
    </w:p>
    <w:p w14:paraId="084C8A1D" w14:textId="77777777" w:rsidR="00C12512" w:rsidRPr="000A08B9" w:rsidRDefault="00C12512" w:rsidP="000A08B9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 w:rsidRPr="000A08B9">
        <w:rPr>
          <w:sz w:val="24"/>
        </w:rPr>
        <w:t>4 Pink</w:t>
      </w:r>
      <w:r w:rsidR="00C96AF0">
        <w:rPr>
          <w:sz w:val="24"/>
        </w:rPr>
        <w:t xml:space="preserve"> square</w:t>
      </w:r>
      <w:r w:rsidRPr="000A08B9">
        <w:rPr>
          <w:sz w:val="24"/>
        </w:rPr>
        <w:t xml:space="preserve"> erasers</w:t>
      </w:r>
    </w:p>
    <w:p w14:paraId="7B5B24B7" w14:textId="77777777" w:rsidR="00C96AF0" w:rsidRDefault="00C96AF0" w:rsidP="00C96AF0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S</w:t>
      </w:r>
      <w:r w:rsidR="00215CD4" w:rsidRPr="000A08B9">
        <w:rPr>
          <w:sz w:val="24"/>
        </w:rPr>
        <w:t>cissors</w:t>
      </w:r>
    </w:p>
    <w:p w14:paraId="729C8ACC" w14:textId="77777777" w:rsidR="00C12512" w:rsidRPr="00C96AF0" w:rsidRDefault="00215CD4" w:rsidP="00C96AF0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 w:rsidRPr="00C96AF0">
        <w:rPr>
          <w:sz w:val="24"/>
        </w:rPr>
        <w:t>12</w:t>
      </w:r>
      <w:r w:rsidR="00CC0664" w:rsidRPr="00C96AF0">
        <w:rPr>
          <w:sz w:val="24"/>
        </w:rPr>
        <w:t xml:space="preserve"> glue sticks</w:t>
      </w:r>
    </w:p>
    <w:p w14:paraId="7A8599EF" w14:textId="77777777" w:rsidR="00CC0664" w:rsidRPr="000A08B9" w:rsidRDefault="00CC0664" w:rsidP="000A08B9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 w:rsidRPr="000A08B9">
        <w:rPr>
          <w:sz w:val="24"/>
        </w:rPr>
        <w:t xml:space="preserve">2 boxes of Kleenex </w:t>
      </w:r>
    </w:p>
    <w:p w14:paraId="726F6054" w14:textId="77777777" w:rsidR="00CC0664" w:rsidRPr="000A08B9" w:rsidRDefault="00CC0664" w:rsidP="000A08B9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 w:rsidRPr="000A08B9">
        <w:rPr>
          <w:sz w:val="24"/>
        </w:rPr>
        <w:t>Backpack</w:t>
      </w:r>
    </w:p>
    <w:p w14:paraId="79762C16" w14:textId="77777777" w:rsidR="0094078D" w:rsidRPr="003E2DA7" w:rsidRDefault="000A08B9" w:rsidP="008F17C5">
      <w:pPr>
        <w:pStyle w:val="ListParagraph"/>
        <w:numPr>
          <w:ilvl w:val="0"/>
          <w:numId w:val="1"/>
        </w:numPr>
        <w:spacing w:after="100" w:line="240" w:lineRule="auto"/>
        <w:rPr>
          <w:b/>
          <w:bCs/>
          <w:sz w:val="24"/>
        </w:rPr>
      </w:pPr>
      <w:r w:rsidRPr="003E2DA7">
        <w:rPr>
          <w:b/>
          <w:bCs/>
          <w:sz w:val="24"/>
        </w:rPr>
        <w:t xml:space="preserve">1 Ruler (inches and centimeters) </w:t>
      </w:r>
    </w:p>
    <w:p w14:paraId="4586359D" w14:textId="77777777" w:rsidR="008F17C5" w:rsidRPr="003E2DA7" w:rsidRDefault="008F17C5" w:rsidP="0094078D">
      <w:pPr>
        <w:pStyle w:val="ListParagraph"/>
        <w:numPr>
          <w:ilvl w:val="0"/>
          <w:numId w:val="1"/>
        </w:numPr>
        <w:spacing w:after="100" w:line="240" w:lineRule="auto"/>
        <w:rPr>
          <w:b/>
          <w:bCs/>
          <w:sz w:val="24"/>
        </w:rPr>
      </w:pPr>
      <w:r w:rsidRPr="003E2DA7">
        <w:rPr>
          <w:b/>
          <w:bCs/>
          <w:sz w:val="24"/>
        </w:rPr>
        <w:t>USB Flash Drive</w:t>
      </w:r>
    </w:p>
    <w:p w14:paraId="48C397FC" w14:textId="446F583D" w:rsidR="008F17C5" w:rsidRPr="003E2DA7" w:rsidRDefault="008F17C5" w:rsidP="0094078D">
      <w:pPr>
        <w:pStyle w:val="ListParagraph"/>
        <w:numPr>
          <w:ilvl w:val="0"/>
          <w:numId w:val="1"/>
        </w:numPr>
        <w:spacing w:after="100" w:line="240" w:lineRule="auto"/>
        <w:rPr>
          <w:b/>
          <w:bCs/>
          <w:sz w:val="24"/>
        </w:rPr>
      </w:pPr>
      <w:r w:rsidRPr="003E2DA7">
        <w:rPr>
          <w:b/>
          <w:bCs/>
          <w:sz w:val="24"/>
        </w:rPr>
        <w:t xml:space="preserve">Pair of </w:t>
      </w:r>
      <w:r w:rsidR="004E313C">
        <w:rPr>
          <w:b/>
          <w:bCs/>
          <w:sz w:val="24"/>
        </w:rPr>
        <w:t>earbuds</w:t>
      </w:r>
      <w:r w:rsidRPr="003E2DA7">
        <w:rPr>
          <w:b/>
          <w:bCs/>
          <w:sz w:val="24"/>
        </w:rPr>
        <w:t>/headphones</w:t>
      </w:r>
    </w:p>
    <w:p w14:paraId="12AA711F" w14:textId="77777777" w:rsidR="008F17C5" w:rsidRDefault="008F17C5" w:rsidP="0094078D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Small Dry erase board</w:t>
      </w:r>
    </w:p>
    <w:p w14:paraId="6616242B" w14:textId="77777777" w:rsidR="003E2DA7" w:rsidRDefault="008F17C5" w:rsidP="008F17C5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Sticky notes</w:t>
      </w:r>
    </w:p>
    <w:p w14:paraId="2FC26C2F" w14:textId="38447009" w:rsidR="008F17C5" w:rsidRDefault="008F17C5" w:rsidP="008F17C5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 w:rsidRPr="000A08B9">
        <w:rPr>
          <w:sz w:val="24"/>
        </w:rPr>
        <w:t xml:space="preserve">2 </w:t>
      </w:r>
      <w:r w:rsidR="004E313C">
        <w:rPr>
          <w:sz w:val="24"/>
        </w:rPr>
        <w:t>packs</w:t>
      </w:r>
      <w:r w:rsidRPr="000A08B9">
        <w:rPr>
          <w:sz w:val="24"/>
        </w:rPr>
        <w:t xml:space="preserve"> of paper </w:t>
      </w:r>
      <w:r w:rsidR="004E313C">
        <w:rPr>
          <w:sz w:val="24"/>
        </w:rPr>
        <w:t>towels</w:t>
      </w:r>
    </w:p>
    <w:p w14:paraId="50BD0A36" w14:textId="77777777" w:rsidR="008F17C5" w:rsidRDefault="008F17C5" w:rsidP="008F17C5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2 Bottle of Hand Sanitizer</w:t>
      </w:r>
    </w:p>
    <w:p w14:paraId="7F3D89DD" w14:textId="77777777" w:rsidR="008F17C5" w:rsidRDefault="008F17C5" w:rsidP="008F17C5">
      <w:pPr>
        <w:pStyle w:val="ListParagraph"/>
        <w:numPr>
          <w:ilvl w:val="0"/>
          <w:numId w:val="1"/>
        </w:numPr>
        <w:spacing w:after="100" w:line="240" w:lineRule="auto"/>
        <w:rPr>
          <w:sz w:val="24"/>
        </w:rPr>
      </w:pPr>
      <w:r>
        <w:rPr>
          <w:sz w:val="24"/>
        </w:rPr>
        <w:t>2 Disinfectant wipes</w:t>
      </w:r>
    </w:p>
    <w:p w14:paraId="4CE12ABF" w14:textId="77777777" w:rsidR="000A08B9" w:rsidRPr="000A08B9" w:rsidRDefault="000A08B9" w:rsidP="000A08B9">
      <w:pPr>
        <w:spacing w:after="100" w:line="240" w:lineRule="auto"/>
        <w:rPr>
          <w:sz w:val="24"/>
        </w:rPr>
        <w:sectPr w:rsidR="000A08B9" w:rsidRPr="000A08B9" w:rsidSect="00367982">
          <w:type w:val="continuous"/>
          <w:pgSz w:w="12240" w:h="15840"/>
          <w:pgMar w:top="1440" w:right="2160" w:bottom="1440" w:left="2160" w:header="720" w:footer="720" w:gutter="0"/>
          <w:cols w:num="2" w:space="720"/>
          <w:docGrid w:linePitch="360"/>
        </w:sectPr>
      </w:pPr>
    </w:p>
    <w:p w14:paraId="2E6C132C" w14:textId="35BAD629" w:rsidR="003E2DA7" w:rsidRDefault="003E2DA7" w:rsidP="00CC0664">
      <w:pPr>
        <w:spacing w:after="120" w:line="240" w:lineRule="auto"/>
        <w:rPr>
          <w:b/>
          <w:sz w:val="24"/>
          <w:u w:val="single"/>
        </w:rPr>
      </w:pPr>
      <w:r w:rsidRPr="003E2DA7">
        <w:rPr>
          <w:b/>
          <w:sz w:val="24"/>
          <w:u w:val="single"/>
        </w:rPr>
        <w:t>Required to take Laptops Home.</w:t>
      </w:r>
    </w:p>
    <w:p w14:paraId="5BB6B34B" w14:textId="224D5E0F" w:rsidR="003E2DA7" w:rsidRDefault="00000000" w:rsidP="00CC0664">
      <w:pPr>
        <w:spacing w:after="120" w:line="240" w:lineRule="auto"/>
        <w:rPr>
          <w:bCs/>
          <w:sz w:val="24"/>
        </w:rPr>
      </w:pPr>
      <w:hyperlink r:id="rId6" w:history="1">
        <w:r w:rsidR="00E31308" w:rsidRPr="00077743">
          <w:rPr>
            <w:rStyle w:val="Hyperlink"/>
            <w:bCs/>
            <w:sz w:val="24"/>
          </w:rPr>
          <w:t>https://www.amazon.com/Lacdo-Compatible-11-6-inch-Chromebook-Protective/dp/B01N2VA5Q0/ref=pd_ybh_a_1?_encoding=UTF8&amp;refRID=3NBMM2PB55JMDZ2TGN2T&amp;th=1</w:t>
        </w:r>
      </w:hyperlink>
    </w:p>
    <w:p w14:paraId="7531C8A3" w14:textId="7A767B7B" w:rsidR="00E83C83" w:rsidRPr="0094078D" w:rsidRDefault="00CC0664" w:rsidP="00CC0664">
      <w:pPr>
        <w:spacing w:after="120" w:line="240" w:lineRule="auto"/>
        <w:rPr>
          <w:b/>
          <w:sz w:val="24"/>
        </w:rPr>
      </w:pPr>
      <w:r w:rsidRPr="000A08B9">
        <w:rPr>
          <w:b/>
          <w:sz w:val="24"/>
        </w:rPr>
        <w:t>Notes:</w:t>
      </w:r>
      <w:r w:rsidRPr="000A08B9">
        <w:rPr>
          <w:sz w:val="24"/>
        </w:rPr>
        <w:t xml:space="preserve"> </w:t>
      </w:r>
    </w:p>
    <w:p w14:paraId="11EAFA99" w14:textId="77777777" w:rsidR="00CC0664" w:rsidRDefault="00E83C83" w:rsidP="00CC0664">
      <w:pPr>
        <w:spacing w:after="120" w:line="240" w:lineRule="auto"/>
        <w:rPr>
          <w:sz w:val="24"/>
        </w:rPr>
      </w:pPr>
      <w:r w:rsidRPr="000A08B9">
        <w:rPr>
          <w:sz w:val="24"/>
        </w:rPr>
        <w:t>-</w:t>
      </w:r>
      <w:r w:rsidR="008F17C5">
        <w:rPr>
          <w:sz w:val="24"/>
        </w:rPr>
        <w:t>Students may nee</w:t>
      </w:r>
      <w:r w:rsidR="00F8518B">
        <w:rPr>
          <w:sz w:val="24"/>
        </w:rPr>
        <w:t xml:space="preserve">d to have a pair of athletic shoes available for P.E. </w:t>
      </w:r>
      <w:r w:rsidR="000A08B9" w:rsidRPr="000A08B9">
        <w:rPr>
          <w:sz w:val="24"/>
        </w:rPr>
        <w:t xml:space="preserve"> </w:t>
      </w:r>
    </w:p>
    <w:p w14:paraId="7E9C69EA" w14:textId="77777777" w:rsidR="00F8518B" w:rsidRPr="000A08B9" w:rsidRDefault="00F8518B" w:rsidP="00CC0664">
      <w:pPr>
        <w:spacing w:after="120" w:line="240" w:lineRule="auto"/>
        <w:rPr>
          <w:sz w:val="24"/>
        </w:rPr>
      </w:pPr>
      <w:r>
        <w:rPr>
          <w:sz w:val="24"/>
        </w:rPr>
        <w:t xml:space="preserve">-There may need to be additional art supplies purchased for art projects during the year. I will be sure to give plenty of time and warning for further art materials. </w:t>
      </w:r>
    </w:p>
    <w:p w14:paraId="4B08A7DB" w14:textId="1C456821" w:rsidR="004E313C" w:rsidRPr="004E313C" w:rsidRDefault="00E83C83" w:rsidP="004F19FC">
      <w:pPr>
        <w:spacing w:after="120" w:line="240" w:lineRule="auto"/>
        <w:rPr>
          <w:sz w:val="24"/>
        </w:rPr>
      </w:pPr>
      <w:r w:rsidRPr="000A08B9">
        <w:rPr>
          <w:sz w:val="24"/>
        </w:rPr>
        <w:t>-If you have any questions feel free to email me a</w:t>
      </w:r>
      <w:r w:rsidR="00F8518B">
        <w:rPr>
          <w:sz w:val="24"/>
        </w:rPr>
        <w:t xml:space="preserve">t </w:t>
      </w:r>
      <w:hyperlink r:id="rId7" w:history="1">
        <w:r w:rsidR="00F8518B" w:rsidRPr="00B45EE7">
          <w:rPr>
            <w:rStyle w:val="Hyperlink"/>
            <w:sz w:val="24"/>
          </w:rPr>
          <w:t>michael.simpson@flcoe.org</w:t>
        </w:r>
      </w:hyperlink>
      <w:r w:rsidR="00F8518B">
        <w:rPr>
          <w:sz w:val="24"/>
        </w:rPr>
        <w:t>.</w:t>
      </w:r>
    </w:p>
    <w:sectPr w:rsidR="004E313C" w:rsidRPr="004E313C" w:rsidSect="00367982">
      <w:type w:val="continuous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2431FB"/>
    <w:multiLevelType w:val="hybridMultilevel"/>
    <w:tmpl w:val="5F4C6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0519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sDQ3MDE2MjUzNzBX0lEKTi0uzszPAykwrAUARf0/3CwAAAA="/>
  </w:docVars>
  <w:rsids>
    <w:rsidRoot w:val="00C12512"/>
    <w:rsid w:val="000A08B9"/>
    <w:rsid w:val="000F3045"/>
    <w:rsid w:val="001B3B92"/>
    <w:rsid w:val="00215CD4"/>
    <w:rsid w:val="00367982"/>
    <w:rsid w:val="003C4908"/>
    <w:rsid w:val="003E2DA7"/>
    <w:rsid w:val="004E313C"/>
    <w:rsid w:val="004F19FC"/>
    <w:rsid w:val="005C4B58"/>
    <w:rsid w:val="006479C6"/>
    <w:rsid w:val="00753371"/>
    <w:rsid w:val="007567B0"/>
    <w:rsid w:val="00832A42"/>
    <w:rsid w:val="008F17C5"/>
    <w:rsid w:val="0094078D"/>
    <w:rsid w:val="00963720"/>
    <w:rsid w:val="0096694F"/>
    <w:rsid w:val="009B0EF0"/>
    <w:rsid w:val="00A208BA"/>
    <w:rsid w:val="00A26BF3"/>
    <w:rsid w:val="00B120CA"/>
    <w:rsid w:val="00BB4EF7"/>
    <w:rsid w:val="00C12512"/>
    <w:rsid w:val="00C96AF0"/>
    <w:rsid w:val="00CC0664"/>
    <w:rsid w:val="00D06814"/>
    <w:rsid w:val="00D12A24"/>
    <w:rsid w:val="00E31308"/>
    <w:rsid w:val="00E34D22"/>
    <w:rsid w:val="00E83C83"/>
    <w:rsid w:val="00F8518B"/>
    <w:rsid w:val="00FC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DFA29"/>
  <w15:docId w15:val="{8A4B42F6-FFD8-4C04-A50F-E86A43077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E313C"/>
    <w:pPr>
      <w:keepNext/>
      <w:keepLines/>
      <w:spacing w:before="240" w:after="4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aps/>
      <w:color w:val="244061" w:themeColor="accent1" w:themeShade="80"/>
      <w:sz w:val="40"/>
      <w:szCs w:val="4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8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518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130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4E313C"/>
    <w:rPr>
      <w:rFonts w:asciiTheme="majorHAnsi" w:eastAsiaTheme="majorEastAsia" w:hAnsiTheme="majorHAnsi" w:cstheme="majorBidi"/>
      <w:b/>
      <w:bCs/>
      <w:caps/>
      <w:color w:val="244061" w:themeColor="accent1" w:themeShade="80"/>
      <w:sz w:val="40"/>
      <w:szCs w:val="4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ichael.simpson@flcoe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amazon.com/Lacdo-Compatible-11-6-inch-Chromebook-Protective/dp/B01N2VA5Q0/ref=pd_ybh_a_1?_encoding=UTF8&amp;refRID=3NBMM2PB55JMDZ2TGN2T&amp;th=1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0E3CC4-4D74-41BC-98B5-58AC9596F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</dc:creator>
  <cp:lastModifiedBy>Annette Batista</cp:lastModifiedBy>
  <cp:revision>2</cp:revision>
  <cp:lastPrinted>2018-08-02T19:35:00Z</cp:lastPrinted>
  <dcterms:created xsi:type="dcterms:W3CDTF">2022-07-13T00:35:00Z</dcterms:created>
  <dcterms:modified xsi:type="dcterms:W3CDTF">2022-07-13T00:35:00Z</dcterms:modified>
</cp:coreProperties>
</file>